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E91D47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814B7">
        <w:rPr>
          <w:b/>
          <w:sz w:val="20"/>
          <w:szCs w:val="20"/>
        </w:rPr>
        <w:t>Dunmore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705D09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814B7">
        <w:rPr>
          <w:b/>
          <w:sz w:val="20"/>
          <w:szCs w:val="20"/>
        </w:rPr>
        <w:t>119-35-2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5A6EB9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814B7">
        <w:rPr>
          <w:b/>
          <w:sz w:val="20"/>
          <w:szCs w:val="20"/>
        </w:rPr>
        <w:t>November 13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6AE6BD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814B7">
        <w:rPr>
          <w:b/>
          <w:sz w:val="20"/>
          <w:szCs w:val="20"/>
        </w:rPr>
        <w:t>November 13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22137D4" w:rsidR="00223718" w:rsidRPr="00357703" w:rsidRDefault="009F6FD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5CA3CD9" w:rsidR="00223718" w:rsidRPr="00357703" w:rsidRDefault="009F6FD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16E5411" w:rsidR="00D6151F" w:rsidRDefault="009F6FD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99A9A0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F6FD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F6FD3">
        <w:rPr>
          <w:sz w:val="16"/>
          <w:szCs w:val="16"/>
        </w:rPr>
        <w:instrText xml:space="preserve"> FORMCHECKBOX </w:instrText>
      </w:r>
      <w:r w:rsidR="00F970BA">
        <w:rPr>
          <w:sz w:val="16"/>
          <w:szCs w:val="16"/>
        </w:rPr>
      </w:r>
      <w:r w:rsidR="00F970BA">
        <w:rPr>
          <w:sz w:val="16"/>
          <w:szCs w:val="16"/>
        </w:rPr>
        <w:fldChar w:fldCharType="separate"/>
      </w:r>
      <w:r w:rsidR="009F6FD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970BA">
              <w:rPr>
                <w:rFonts w:ascii="Calibri" w:hAnsi="Calibri" w:cs="Calibri"/>
              </w:rPr>
            </w:r>
            <w:r w:rsidR="00F970B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0A6E5F2" w:rsidR="0079370C" w:rsidRPr="00E36FC5" w:rsidRDefault="00E3736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08E4A51" w:rsidR="006B7A09" w:rsidRPr="009319BD" w:rsidRDefault="00E3736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48164F8" w:rsidR="006B7A09" w:rsidRPr="009319BD" w:rsidRDefault="00E3736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D147C90" w:rsidR="006B7A09" w:rsidRPr="009319BD" w:rsidRDefault="00E3736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86707CB" w:rsidR="006B7A09" w:rsidRPr="009319BD" w:rsidRDefault="00E3736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7A9B339" w:rsidR="006B7A09" w:rsidRPr="009319BD" w:rsidRDefault="00E3736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17617FF3" w:rsidR="006B7A09" w:rsidRPr="009319BD" w:rsidRDefault="00E3736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5A73C1C4" w:rsidR="00382454" w:rsidRPr="009F6FD3" w:rsidRDefault="009F6FD3" w:rsidP="00496B44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9F6FD3">
              <w:rPr>
                <w:sz w:val="20"/>
                <w:szCs w:val="20"/>
              </w:rPr>
              <w:t>The Sponsor does not maintain the minimum required temperature logs. Temperature logs were not available for milk coolers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49E0878" w:rsidR="006B7A09" w:rsidRPr="009319BD" w:rsidRDefault="009F6FD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EE57933" w:rsidR="006B7A09" w:rsidRPr="009319BD" w:rsidRDefault="009F6FD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5E8051A" w:rsidR="006B7A09" w:rsidRPr="009319BD" w:rsidRDefault="009F6FD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405F061" w:rsidR="00D03ED5" w:rsidRPr="009319BD" w:rsidRDefault="009F6FD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8DFFA3F" w:rsidR="00D03ED5" w:rsidRPr="009319BD" w:rsidRDefault="009F6FD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2BC8C7C5" w:rsidR="00D03ED5" w:rsidRPr="009F6FD3" w:rsidRDefault="009F6FD3" w:rsidP="009F6FD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F6FD3">
              <w:rPr>
                <w:sz w:val="20"/>
                <w:szCs w:val="20"/>
              </w:rPr>
              <w:t>The School Food Authority (SFA) did not properly record State and Federal Reimbursements to the Nonprofit School Food Service Account (NSFSA) during the 2018-2019 School Year (SY)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70BA">
              <w:rPr>
                <w:sz w:val="20"/>
                <w:szCs w:val="20"/>
              </w:rPr>
            </w:r>
            <w:r w:rsidR="00F970B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4F83E0C6" w:rsidR="00382454" w:rsidRDefault="00C526C3" w:rsidP="00C526C3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C526C3">
              <w:rPr>
                <w:sz w:val="20"/>
                <w:szCs w:val="20"/>
              </w:rPr>
              <w:t>If additional information was required, staff was helpful and quickly gathered information.</w:t>
            </w:r>
          </w:p>
          <w:p w14:paraId="1152EF36" w14:textId="2FC12721" w:rsidR="00C526C3" w:rsidRDefault="00C526C3" w:rsidP="00C526C3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C526C3">
              <w:rPr>
                <w:sz w:val="20"/>
                <w:szCs w:val="20"/>
              </w:rPr>
              <w:t>Staff was readily available to answer questions and concerns</w:t>
            </w:r>
            <w:r>
              <w:rPr>
                <w:sz w:val="20"/>
                <w:szCs w:val="20"/>
              </w:rPr>
              <w:t>.</w:t>
            </w:r>
          </w:p>
          <w:p w14:paraId="3A11F508" w14:textId="08A4E9E3" w:rsidR="005A5D89" w:rsidRPr="00C526C3" w:rsidRDefault="00C526C3" w:rsidP="003D1F33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C526C3">
              <w:rPr>
                <w:sz w:val="20"/>
                <w:szCs w:val="20"/>
              </w:rPr>
              <w:t>All observed meals at breakfast and lunch were complete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06E9E8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814B7">
      <w:rPr>
        <w:sz w:val="16"/>
        <w:szCs w:val="16"/>
      </w:rPr>
      <w:t>Dunmore School District</w:t>
    </w:r>
  </w:p>
  <w:p w14:paraId="360D5ABF" w14:textId="6C6F05D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814B7">
      <w:rPr>
        <w:sz w:val="16"/>
        <w:szCs w:val="16"/>
      </w:rPr>
      <w:t>119-35-22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B3364"/>
    <w:multiLevelType w:val="hybridMultilevel"/>
    <w:tmpl w:val="2D1A9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7C7FFC"/>
    <w:multiLevelType w:val="hybridMultilevel"/>
    <w:tmpl w:val="08F27DC4"/>
    <w:lvl w:ilvl="0" w:tplc="A9F6AC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46C96"/>
    <w:multiLevelType w:val="hybridMultilevel"/>
    <w:tmpl w:val="A86A6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E380E25"/>
    <w:multiLevelType w:val="hybridMultilevel"/>
    <w:tmpl w:val="D2AA7A8C"/>
    <w:lvl w:ilvl="0" w:tplc="DBEED8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2"/>
  </w:num>
  <w:num w:numId="7">
    <w:abstractNumId w:val="16"/>
  </w:num>
  <w:num w:numId="8">
    <w:abstractNumId w:val="7"/>
  </w:num>
  <w:num w:numId="9">
    <w:abstractNumId w:val="21"/>
  </w:num>
  <w:num w:numId="10">
    <w:abstractNumId w:val="24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0"/>
  </w:num>
  <w:num w:numId="23">
    <w:abstractNumId w:val="17"/>
  </w:num>
  <w:num w:numId="24">
    <w:abstractNumId w:val="19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RE2OCAHk7N5HiNPiItt+xkFzmX7zW1AXeYvcFiGaooSjm+RflLcrb7Reequ/nFrLoqNn+bD6ErXXX/zfqXAZQ==" w:salt="MbXUg9rER5SBr6fo1p+fC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698B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A761C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F6FD3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14B7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526C3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3736A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970BA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851A7E-5810-4359-B31D-9C9AF55F02C3}"/>
</file>

<file path=customXml/itemProps2.xml><?xml version="1.0" encoding="utf-8"?>
<ds:datastoreItem xmlns:ds="http://schemas.openxmlformats.org/officeDocument/2006/customXml" ds:itemID="{4C970024-0237-4535-B80C-DEF58CA2FD26}">
  <ds:schemaRefs>
    <ds:schemaRef ds:uri="61bb7fe8-5a18-403c-91be-7de2232a3b99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2831407-2711-43CD-8884-86FEAF7A9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4</Words>
  <Characters>4470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3-02T17:00:00Z</dcterms:created>
  <dcterms:modified xsi:type="dcterms:W3CDTF">2020-03-0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